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17B78" w14:textId="0DE009D4" w:rsidR="00337D95" w:rsidRPr="0040508B" w:rsidRDefault="0040508B" w:rsidP="0040508B">
      <w:pPr>
        <w:jc w:val="center"/>
        <w:rPr>
          <w:rFonts w:eastAsia="メイリオ"/>
          <w:color w:val="FF0000"/>
          <w:spacing w:val="10"/>
          <w:sz w:val="32"/>
          <w:szCs w:val="32"/>
        </w:rPr>
      </w:pPr>
      <w:r w:rsidRPr="0040508B">
        <w:rPr>
          <w:rFonts w:eastAsia="メイリオ"/>
          <w:color w:val="2B2B2B"/>
          <w:spacing w:val="10"/>
          <w:sz w:val="32"/>
          <w:szCs w:val="32"/>
        </w:rPr>
        <w:t xml:space="preserve">Title </w:t>
      </w:r>
      <w:r w:rsidRPr="0040508B">
        <w:rPr>
          <w:rFonts w:eastAsia="メイリオ"/>
          <w:color w:val="FF0000"/>
          <w:spacing w:val="10"/>
          <w:sz w:val="32"/>
          <w:szCs w:val="32"/>
        </w:rPr>
        <w:t>(16 Point, Times New Roman, Center Aligned)</w:t>
      </w:r>
    </w:p>
    <w:p w14:paraId="5A4A46E9" w14:textId="407E3A1F" w:rsidR="0040508B" w:rsidRPr="0040508B" w:rsidRDefault="0040508B" w:rsidP="0040508B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  <w:u w:val="single"/>
        </w:rPr>
        <w:t>First Author,</w:t>
      </w:r>
      <w:r w:rsidRPr="0040508B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Second Author </w:t>
      </w:r>
      <w:r w:rsidRPr="0040508B">
        <w:rPr>
          <w:bCs/>
          <w:color w:val="FF0000"/>
          <w:sz w:val="22"/>
          <w:szCs w:val="22"/>
        </w:rPr>
        <w:t>(</w:t>
      </w:r>
      <w:r>
        <w:rPr>
          <w:bCs/>
          <w:color w:val="FF0000"/>
          <w:sz w:val="22"/>
          <w:szCs w:val="22"/>
        </w:rPr>
        <w:t xml:space="preserve">First name Family name; </w:t>
      </w:r>
      <w:r w:rsidRPr="0040508B">
        <w:rPr>
          <w:bCs/>
          <w:color w:val="FF0000"/>
          <w:sz w:val="22"/>
          <w:szCs w:val="22"/>
        </w:rPr>
        <w:t>Underline the name of the presenting author; 11 Point Times New Roman, Center Aligned, Single Line Spacing)</w:t>
      </w:r>
    </w:p>
    <w:p w14:paraId="17B40C2E" w14:textId="4250EBFF" w:rsidR="0040508B" w:rsidRDefault="0040508B" w:rsidP="0040508B">
      <w:pPr>
        <w:jc w:val="center"/>
        <w:rPr>
          <w:bCs/>
          <w:sz w:val="22"/>
          <w:szCs w:val="22"/>
        </w:rPr>
      </w:pPr>
      <w:bookmarkStart w:id="0" w:name="_Hlk71878733"/>
      <w:r>
        <w:rPr>
          <w:rFonts w:eastAsia="メイリオ"/>
          <w:color w:val="2B2B2B"/>
          <w:spacing w:val="10"/>
          <w:sz w:val="22"/>
          <w:szCs w:val="22"/>
          <w:shd w:val="clear" w:color="auto" w:fill="FFFFFF"/>
          <w:vertAlign w:val="superscript"/>
        </w:rPr>
        <w:t>1</w:t>
      </w:r>
      <w:r w:rsidR="0058556D" w:rsidRPr="00A115E5">
        <w:rPr>
          <w:rFonts w:eastAsia="メイリオ"/>
          <w:color w:val="2B2B2B"/>
          <w:spacing w:val="10"/>
          <w:sz w:val="22"/>
          <w:szCs w:val="22"/>
          <w:shd w:val="clear" w:color="auto" w:fill="FFFFFF"/>
        </w:rPr>
        <w:t>Research Institute for Electronic Science, Hokkaido University</w:t>
      </w:r>
      <w:r w:rsidR="0058556D" w:rsidRPr="00A115E5">
        <w:rPr>
          <w:bCs/>
          <w:sz w:val="22"/>
          <w:szCs w:val="22"/>
        </w:rPr>
        <w:t>.;</w:t>
      </w:r>
      <w:r w:rsidR="0058556D" w:rsidRPr="00A115E5">
        <w:rPr>
          <w:rFonts w:eastAsia="メイリオ"/>
          <w:color w:val="2B2B2B"/>
          <w:spacing w:val="10"/>
          <w:sz w:val="22"/>
          <w:szCs w:val="22"/>
          <w:shd w:val="clear" w:color="auto" w:fill="FFFFFF"/>
        </w:rPr>
        <w:t xml:space="preserve"> </w:t>
      </w:r>
      <w:r>
        <w:rPr>
          <w:rFonts w:eastAsia="メイリオ"/>
          <w:color w:val="2B2B2B"/>
          <w:spacing w:val="10"/>
          <w:sz w:val="22"/>
          <w:szCs w:val="22"/>
          <w:shd w:val="clear" w:color="auto" w:fill="FFFFFF"/>
          <w:vertAlign w:val="superscript"/>
        </w:rPr>
        <w:t>2</w:t>
      </w:r>
      <w:r w:rsidR="0058556D" w:rsidRPr="00A115E5">
        <w:rPr>
          <w:rFonts w:eastAsia="メイリオ"/>
          <w:color w:val="2B2B2B"/>
          <w:spacing w:val="10"/>
          <w:sz w:val="22"/>
          <w:szCs w:val="22"/>
          <w:shd w:val="clear" w:color="auto" w:fill="FFFFFF"/>
        </w:rPr>
        <w:t>Department of Molecular Engineering, Graduate School of Engineering, Kyoto University</w:t>
      </w:r>
      <w:r>
        <w:rPr>
          <w:rFonts w:eastAsia="メイリオ"/>
          <w:color w:val="2B2B2B"/>
          <w:spacing w:val="10"/>
          <w:sz w:val="22"/>
          <w:szCs w:val="22"/>
          <w:shd w:val="clear" w:color="auto" w:fill="FFFFFF"/>
        </w:rPr>
        <w:t xml:space="preserve"> </w:t>
      </w:r>
      <w:r w:rsidRPr="0040508B">
        <w:rPr>
          <w:bCs/>
          <w:color w:val="FF0000"/>
          <w:sz w:val="22"/>
          <w:szCs w:val="22"/>
        </w:rPr>
        <w:t>(11 Point Times New Roman, Center Aligned, Single Line Spacing)</w:t>
      </w:r>
    </w:p>
    <w:p w14:paraId="2EF9451B" w14:textId="2D5B8BE2" w:rsidR="00980452" w:rsidRPr="0040508B" w:rsidRDefault="0040508B" w:rsidP="0040508B">
      <w:pPr>
        <w:spacing w:line="360" w:lineRule="exact"/>
        <w:jc w:val="center"/>
        <w:rPr>
          <w:bCs/>
          <w:color w:val="FF0000"/>
          <w:sz w:val="22"/>
          <w:szCs w:val="22"/>
          <w:lang w:eastAsia="ja-JP"/>
        </w:rPr>
      </w:pPr>
      <w:r w:rsidRPr="0040508B">
        <w:rPr>
          <w:bCs/>
          <w:color w:val="FF0000"/>
          <w:sz w:val="22"/>
          <w:szCs w:val="22"/>
          <w:lang w:eastAsia="ja-JP"/>
        </w:rPr>
        <w:t>Leave one line space</w:t>
      </w:r>
    </w:p>
    <w:p w14:paraId="69290044" w14:textId="57F30AFF" w:rsidR="00E9427A" w:rsidRPr="0040508B" w:rsidRDefault="0040508B" w:rsidP="008F3411">
      <w:pPr>
        <w:autoSpaceDE w:val="0"/>
        <w:autoSpaceDN w:val="0"/>
        <w:adjustRightInd w:val="0"/>
        <w:jc w:val="both"/>
        <w:rPr>
          <w:bCs/>
          <w:color w:val="FF0000"/>
          <w:sz w:val="22"/>
          <w:szCs w:val="22"/>
        </w:rPr>
      </w:pPr>
      <w:bookmarkStart w:id="1" w:name="_Hlk71878962"/>
      <w:bookmarkEnd w:id="0"/>
      <w:r>
        <w:rPr>
          <w:b/>
          <w:sz w:val="22"/>
          <w:szCs w:val="22"/>
        </w:rPr>
        <w:t>Introduction.</w:t>
      </w:r>
      <w:r w:rsidR="00D74041">
        <w:rPr>
          <w:b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Write a brief introduction </w:t>
      </w:r>
      <w:r w:rsidRPr="0040508B">
        <w:rPr>
          <w:bCs/>
          <w:color w:val="FF0000"/>
          <w:sz w:val="22"/>
          <w:szCs w:val="22"/>
        </w:rPr>
        <w:t>(ca 100 words, 11 Point, Times New Roman, Regular, Justified, Single Line Spacing)</w:t>
      </w:r>
      <w:r w:rsidR="00F80B6D" w:rsidRPr="0040508B">
        <w:rPr>
          <w:bCs/>
          <w:color w:val="FF0000"/>
          <w:sz w:val="22"/>
          <w:szCs w:val="22"/>
        </w:rPr>
        <w:t xml:space="preserve"> </w:t>
      </w:r>
      <w:bookmarkEnd w:id="1"/>
      <w:r w:rsidRPr="0040508B">
        <w:rPr>
          <w:bCs/>
          <w:color w:val="FF0000"/>
          <w:sz w:val="22"/>
          <w:szCs w:val="22"/>
        </w:rPr>
        <w:t xml:space="preserve"> </w:t>
      </w:r>
    </w:p>
    <w:p w14:paraId="21F9C5A9" w14:textId="0620A2E3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2D15A4AD" w14:textId="325B3BE4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711578C2" w14:textId="5FC6AFFF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645ABDD9" w14:textId="08322379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0687932E" w14:textId="651AF824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56AE5B43" w14:textId="79EFFF8A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072B480C" w14:textId="77777777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3F81FD30" w14:textId="78DAE404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006A5588" w14:textId="6C1E2665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5BB3D3AC" w14:textId="1CCC4561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638E502F" w14:textId="65A712E2" w:rsidR="0040508B" w:rsidRDefault="0040508B" w:rsidP="008F3411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558C52F3" w14:textId="77777777" w:rsidR="0040508B" w:rsidRPr="008F3411" w:rsidRDefault="0040508B" w:rsidP="008F3411">
      <w:pPr>
        <w:autoSpaceDE w:val="0"/>
        <w:autoSpaceDN w:val="0"/>
        <w:adjustRightInd w:val="0"/>
        <w:jc w:val="both"/>
        <w:rPr>
          <w:rFonts w:ascii="AdvPS_TTR" w:hAnsi="AdvPS_TTR" w:cs="AdvPS_TTR"/>
          <w:sz w:val="18"/>
          <w:szCs w:val="18"/>
          <w:lang w:eastAsia="ja-JP"/>
        </w:rPr>
      </w:pPr>
    </w:p>
    <w:p w14:paraId="725361C4" w14:textId="01AC2F75" w:rsidR="00E9427A" w:rsidRPr="0040508B" w:rsidRDefault="0040508B" w:rsidP="0040508B">
      <w:pPr>
        <w:autoSpaceDE w:val="0"/>
        <w:autoSpaceDN w:val="0"/>
        <w:adjustRightInd w:val="0"/>
        <w:spacing w:before="120"/>
        <w:jc w:val="both"/>
        <w:rPr>
          <w:bCs/>
          <w:color w:val="FF0000"/>
          <w:sz w:val="22"/>
          <w:szCs w:val="22"/>
        </w:rPr>
      </w:pPr>
      <w:r>
        <w:rPr>
          <w:b/>
          <w:sz w:val="22"/>
          <w:szCs w:val="22"/>
        </w:rPr>
        <w:t>Experimental.</w:t>
      </w:r>
      <w:r w:rsidR="00A115E5">
        <w:rPr>
          <w:b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Write a brief experimental section </w:t>
      </w:r>
      <w:r w:rsidRPr="0040508B">
        <w:rPr>
          <w:bCs/>
          <w:color w:val="FF0000"/>
          <w:sz w:val="22"/>
          <w:szCs w:val="22"/>
        </w:rPr>
        <w:t xml:space="preserve">(ca 100 words, 11 Point, Times New Roman, Regular, Justified, Single Line Spacing)   </w:t>
      </w:r>
    </w:p>
    <w:p w14:paraId="1ED42304" w14:textId="4B500F51" w:rsidR="0040508B" w:rsidRDefault="0040508B" w:rsidP="00F80B6D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59687F79" w14:textId="2277B207" w:rsidR="0040508B" w:rsidRDefault="0040508B" w:rsidP="00F80B6D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64F57CD3" w14:textId="77777777" w:rsidR="0040508B" w:rsidRDefault="0040508B" w:rsidP="00F80B6D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2C48DE12" w14:textId="027C2618" w:rsidR="0040508B" w:rsidRDefault="0040508B" w:rsidP="00F80B6D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6FCE1A1E" w14:textId="50CCE1F8" w:rsidR="0040508B" w:rsidRDefault="0040508B" w:rsidP="00F80B6D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5F05B53E" w14:textId="7906F6AB" w:rsidR="0040508B" w:rsidRDefault="0040508B" w:rsidP="00F80B6D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1B31F496" w14:textId="6680D8B6" w:rsidR="0040508B" w:rsidRDefault="0040508B" w:rsidP="00F80B6D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78069D20" w14:textId="30C6BAC1" w:rsidR="0040508B" w:rsidRDefault="0040508B" w:rsidP="00F80B6D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52F747C4" w14:textId="7389193E" w:rsidR="0040508B" w:rsidRDefault="0040508B" w:rsidP="00F80B6D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6D9A6711" w14:textId="5770E7A4" w:rsidR="0040508B" w:rsidRDefault="0040508B" w:rsidP="00F80B6D">
      <w:pPr>
        <w:autoSpaceDE w:val="0"/>
        <w:autoSpaceDN w:val="0"/>
        <w:adjustRightInd w:val="0"/>
        <w:jc w:val="both"/>
        <w:rPr>
          <w:bCs/>
          <w:sz w:val="22"/>
          <w:szCs w:val="22"/>
        </w:rPr>
      </w:pPr>
    </w:p>
    <w:p w14:paraId="21737125" w14:textId="77777777" w:rsidR="0040508B" w:rsidRPr="00F80B6D" w:rsidRDefault="0040508B" w:rsidP="00F80B6D">
      <w:pPr>
        <w:autoSpaceDE w:val="0"/>
        <w:autoSpaceDN w:val="0"/>
        <w:adjustRightInd w:val="0"/>
        <w:jc w:val="both"/>
        <w:rPr>
          <w:rFonts w:ascii="AdvPS_TTR" w:hAnsi="AdvPS_TTR" w:cs="AdvPS_TTR"/>
          <w:sz w:val="18"/>
          <w:szCs w:val="18"/>
          <w:lang w:eastAsia="ja-JP"/>
        </w:rPr>
      </w:pPr>
    </w:p>
    <w:p w14:paraId="226F9415" w14:textId="055A0580" w:rsidR="0040508B" w:rsidRDefault="007E168F" w:rsidP="0040508B">
      <w:pPr>
        <w:spacing w:before="120"/>
        <w:jc w:val="both"/>
        <w:rPr>
          <w:bCs/>
          <w:color w:val="FF0000"/>
          <w:sz w:val="22"/>
          <w:szCs w:val="22"/>
        </w:rPr>
      </w:pPr>
      <w:r w:rsidRPr="008C0047">
        <w:rPr>
          <w:b/>
          <w:sz w:val="22"/>
          <w:szCs w:val="22"/>
        </w:rPr>
        <w:t xml:space="preserve">Results and </w:t>
      </w:r>
      <w:r w:rsidR="00B66F77" w:rsidRPr="008C0047">
        <w:rPr>
          <w:b/>
          <w:sz w:val="22"/>
          <w:szCs w:val="22"/>
        </w:rPr>
        <w:t>Discussion</w:t>
      </w:r>
      <w:r w:rsidR="0040508B">
        <w:rPr>
          <w:b/>
          <w:sz w:val="22"/>
          <w:szCs w:val="22"/>
        </w:rPr>
        <w:t>.</w:t>
      </w:r>
      <w:r w:rsidR="00C85EE8">
        <w:rPr>
          <w:sz w:val="22"/>
          <w:szCs w:val="22"/>
        </w:rPr>
        <w:t xml:space="preserve"> </w:t>
      </w:r>
      <w:r w:rsidR="0040508B">
        <w:rPr>
          <w:bCs/>
          <w:sz w:val="22"/>
          <w:szCs w:val="22"/>
        </w:rPr>
        <w:t xml:space="preserve">Write this section with figures/graphics/equations as needed. Limit the length of this section to fit the whole document within 2 pages </w:t>
      </w:r>
      <w:r w:rsidR="0040508B" w:rsidRPr="0040508B">
        <w:rPr>
          <w:bCs/>
          <w:color w:val="FF0000"/>
          <w:sz w:val="22"/>
          <w:szCs w:val="22"/>
        </w:rPr>
        <w:t>(11 Point, Times New Roman, Regular, Justified, Single Line Spacing, including for figure captions and writings in figures/graphics/equations</w:t>
      </w:r>
      <w:r w:rsidR="0040508B">
        <w:rPr>
          <w:bCs/>
          <w:color w:val="FF0000"/>
          <w:sz w:val="22"/>
          <w:szCs w:val="22"/>
        </w:rPr>
        <w:t xml:space="preserve">). </w:t>
      </w:r>
    </w:p>
    <w:p w14:paraId="6C0136A0" w14:textId="2C624087" w:rsidR="009F6FDC" w:rsidRDefault="009F6FDC" w:rsidP="0040508B">
      <w:bookmarkStart w:id="2" w:name="_Hlk55383364"/>
    </w:p>
    <w:bookmarkEnd w:id="2"/>
    <w:p w14:paraId="2165F399" w14:textId="4F2580F3" w:rsidR="00B35D1F" w:rsidRPr="0040508B" w:rsidRDefault="0040508B" w:rsidP="0040508B">
      <w:pPr>
        <w:autoSpaceDE w:val="0"/>
        <w:autoSpaceDN w:val="0"/>
        <w:adjustRightInd w:val="0"/>
        <w:spacing w:before="120"/>
        <w:jc w:val="both"/>
        <w:rPr>
          <w:b/>
          <w:bCs/>
          <w:color w:val="000000"/>
          <w:sz w:val="20"/>
          <w:szCs w:val="20"/>
        </w:rPr>
      </w:pPr>
      <w:r w:rsidRPr="0040508B">
        <w:rPr>
          <w:b/>
          <w:bCs/>
          <w:color w:val="000000"/>
          <w:sz w:val="20"/>
          <w:szCs w:val="20"/>
        </w:rPr>
        <w:lastRenderedPageBreak/>
        <w:t>References</w:t>
      </w:r>
    </w:p>
    <w:p w14:paraId="1611C2FF" w14:textId="775639EC" w:rsidR="0040508B" w:rsidRPr="0040508B" w:rsidRDefault="0040508B" w:rsidP="0040508B">
      <w:pPr>
        <w:pStyle w:val="af0"/>
        <w:numPr>
          <w:ilvl w:val="0"/>
          <w:numId w:val="7"/>
        </w:numPr>
        <w:ind w:left="450" w:hanging="450"/>
        <w:jc w:val="both"/>
        <w:rPr>
          <w:rFonts w:ascii="Times New Roman" w:hAnsi="Times New Roman" w:cs="Times New Roman"/>
          <w:bCs/>
          <w:color w:val="FF0000"/>
          <w:sz w:val="20"/>
          <w:szCs w:val="20"/>
        </w:rPr>
      </w:pPr>
      <w:r w:rsidRPr="0040508B">
        <w:rPr>
          <w:rFonts w:ascii="Times New Roman" w:hAnsi="Times New Roman" w:cs="Times New Roman"/>
          <w:sz w:val="20"/>
          <w:szCs w:val="20"/>
        </w:rPr>
        <w:t xml:space="preserve">L. Chouhan, S. Ghimire, C. Subrahmanyam, T. </w:t>
      </w:r>
      <w:proofErr w:type="spellStart"/>
      <w:r w:rsidRPr="0040508B">
        <w:rPr>
          <w:rFonts w:ascii="Times New Roman" w:hAnsi="Times New Roman" w:cs="Times New Roman"/>
          <w:sz w:val="20"/>
          <w:szCs w:val="20"/>
        </w:rPr>
        <w:t>Miyasaka</w:t>
      </w:r>
      <w:proofErr w:type="spellEnd"/>
      <w:r w:rsidRPr="0040508B">
        <w:rPr>
          <w:rFonts w:ascii="Times New Roman" w:hAnsi="Times New Roman" w:cs="Times New Roman"/>
          <w:sz w:val="20"/>
          <w:szCs w:val="20"/>
        </w:rPr>
        <w:t xml:space="preserve">, V. Biju, </w:t>
      </w:r>
      <w:r w:rsidRPr="0040508B">
        <w:rPr>
          <w:rFonts w:ascii="Times New Roman" w:hAnsi="Times New Roman" w:cs="Times New Roman"/>
          <w:i/>
          <w:iCs/>
          <w:sz w:val="20"/>
          <w:szCs w:val="20"/>
        </w:rPr>
        <w:t>Chem. Soc. Rev.</w:t>
      </w:r>
      <w:r w:rsidRPr="0040508B">
        <w:rPr>
          <w:rFonts w:ascii="Times New Roman" w:hAnsi="Times New Roman" w:cs="Times New Roman"/>
          <w:sz w:val="20"/>
          <w:szCs w:val="20"/>
        </w:rPr>
        <w:t xml:space="preserve"> </w:t>
      </w:r>
      <w:r w:rsidRPr="0040508B">
        <w:rPr>
          <w:rFonts w:ascii="Times New Roman" w:hAnsi="Times New Roman" w:cs="Times New Roman"/>
          <w:b/>
          <w:bCs/>
          <w:sz w:val="20"/>
          <w:szCs w:val="20"/>
        </w:rPr>
        <w:t>2020</w:t>
      </w:r>
      <w:r w:rsidRPr="0040508B">
        <w:rPr>
          <w:rFonts w:ascii="Times New Roman" w:hAnsi="Times New Roman" w:cs="Times New Roman"/>
          <w:sz w:val="20"/>
          <w:szCs w:val="20"/>
        </w:rPr>
        <w:t xml:space="preserve">, </w:t>
      </w:r>
      <w:r w:rsidRPr="0040508B">
        <w:rPr>
          <w:rFonts w:ascii="Times New Roman" w:hAnsi="Times New Roman" w:cs="Times New Roman"/>
          <w:i/>
          <w:iCs/>
          <w:sz w:val="20"/>
          <w:szCs w:val="20"/>
        </w:rPr>
        <w:t>49</w:t>
      </w:r>
      <w:r w:rsidRPr="0040508B">
        <w:rPr>
          <w:rFonts w:ascii="Times New Roman" w:hAnsi="Times New Roman" w:cs="Times New Roman"/>
          <w:sz w:val="20"/>
          <w:szCs w:val="20"/>
        </w:rPr>
        <w:t xml:space="preserve">, 4321. </w:t>
      </w:r>
      <w:r w:rsidRPr="0040508B">
        <w:rPr>
          <w:rFonts w:ascii="Times New Roman" w:hAnsi="Times New Roman" w:cs="Times New Roman"/>
          <w:bCs/>
          <w:color w:val="FF0000"/>
          <w:sz w:val="20"/>
          <w:szCs w:val="20"/>
        </w:rPr>
        <w:t xml:space="preserve">(10 Point, Times New Roman, Regular, Justified, Single Line Spacing). </w:t>
      </w:r>
    </w:p>
    <w:p w14:paraId="07232754" w14:textId="14987349" w:rsidR="00647C5E" w:rsidRPr="0040508B" w:rsidRDefault="0071062C" w:rsidP="0071062C">
      <w:pPr>
        <w:rPr>
          <w:color w:val="FF0000"/>
        </w:rPr>
      </w:pPr>
      <w:r w:rsidRPr="0071062C">
        <w:rPr>
          <w:color w:val="FF0000"/>
        </w:rPr>
        <w:t>Please save this file with the first author's full name, submit (word file) online to ask</w:t>
      </w:r>
      <w:r w:rsidR="00C37A03">
        <w:rPr>
          <w:color w:val="FF0000"/>
        </w:rPr>
        <w:t>_</w:t>
      </w:r>
      <w:r w:rsidRPr="0071062C">
        <w:rPr>
          <w:color w:val="FF0000"/>
        </w:rPr>
        <w:t>202</w:t>
      </w:r>
      <w:r w:rsidR="00BE7329">
        <w:rPr>
          <w:rFonts w:hint="eastAsia"/>
          <w:color w:val="FF0000"/>
          <w:lang w:eastAsia="ja-JP"/>
        </w:rPr>
        <w:t>2</w:t>
      </w:r>
      <w:r w:rsidRPr="0071062C">
        <w:rPr>
          <w:color w:val="FF0000"/>
        </w:rPr>
        <w:t>@ml.hokudai.ac.jp.</w:t>
      </w:r>
    </w:p>
    <w:sectPr w:rsidR="00647C5E" w:rsidRPr="0040508B" w:rsidSect="0040508B">
      <w:pgSz w:w="11907" w:h="16839" w:code="9"/>
      <w:pgMar w:top="1152" w:right="1440" w:bottom="1152" w:left="1440" w:header="850" w:footer="994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38165" w14:textId="77777777" w:rsidR="00451903" w:rsidRDefault="00451903">
      <w:r>
        <w:separator/>
      </w:r>
    </w:p>
  </w:endnote>
  <w:endnote w:type="continuationSeparator" w:id="0">
    <w:p w14:paraId="0799613A" w14:textId="77777777" w:rsidR="00451903" w:rsidRDefault="00451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平成明朝">
    <w:altName w:val="ＭＳ 明朝"/>
    <w:charset w:val="80"/>
    <w:family w:val="auto"/>
    <w:pitch w:val="variable"/>
    <w:sig w:usb0="01000000" w:usb1="00000708" w:usb2="10000000" w:usb3="00000000" w:csb0="0002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ヒラギノ明朝 Pro W6">
    <w:altName w:val="Yu Gothic"/>
    <w:charset w:val="80"/>
    <w:family w:val="roman"/>
    <w:pitch w:val="variable"/>
    <w:sig w:usb0="E00002FF" w:usb1="7AC7FFFF" w:usb2="00000012" w:usb3="00000000" w:csb0="0002000D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dvPS_TT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190D0" w14:textId="77777777" w:rsidR="00451903" w:rsidRDefault="00451903">
      <w:r>
        <w:separator/>
      </w:r>
    </w:p>
  </w:footnote>
  <w:footnote w:type="continuationSeparator" w:id="0">
    <w:p w14:paraId="45511EEE" w14:textId="77777777" w:rsidR="00451903" w:rsidRDefault="004519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515AE"/>
    <w:multiLevelType w:val="hybridMultilevel"/>
    <w:tmpl w:val="D026F730"/>
    <w:lvl w:ilvl="0" w:tplc="442A768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F01C9"/>
    <w:multiLevelType w:val="hybridMultilevel"/>
    <w:tmpl w:val="E99205F8"/>
    <w:lvl w:ilvl="0" w:tplc="AF2E43D4">
      <w:start w:val="1"/>
      <w:numFmt w:val="decimal"/>
      <w:suff w:val="space"/>
      <w:lvlText w:val="(%1)"/>
      <w:lvlJc w:val="left"/>
      <w:pPr>
        <w:ind w:left="400" w:hanging="3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20"/>
        </w:tabs>
        <w:ind w:left="1020" w:hanging="48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00"/>
        </w:tabs>
        <w:ind w:left="15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48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60"/>
        </w:tabs>
        <w:ind w:left="2460" w:hanging="48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48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00"/>
        </w:tabs>
        <w:ind w:left="3900" w:hanging="48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380"/>
        </w:tabs>
        <w:ind w:left="4380" w:hanging="480"/>
      </w:pPr>
    </w:lvl>
  </w:abstractNum>
  <w:abstractNum w:abstractNumId="2" w15:restartNumberingAfterBreak="0">
    <w:nsid w:val="209947B6"/>
    <w:multiLevelType w:val="hybridMultilevel"/>
    <w:tmpl w:val="A0BCD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59F4956"/>
    <w:multiLevelType w:val="hybridMultilevel"/>
    <w:tmpl w:val="3D2C38CA"/>
    <w:lvl w:ilvl="0" w:tplc="442A768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FD5AA2"/>
    <w:multiLevelType w:val="hybridMultilevel"/>
    <w:tmpl w:val="1F50A784"/>
    <w:lvl w:ilvl="0" w:tplc="695C7F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95484F"/>
    <w:multiLevelType w:val="hybridMultilevel"/>
    <w:tmpl w:val="77E0633E"/>
    <w:lvl w:ilvl="0" w:tplc="6B1C952E">
      <w:start w:val="1"/>
      <w:numFmt w:val="decimal"/>
      <w:suff w:val="space"/>
      <w:lvlText w:val="%1)"/>
      <w:lvlJc w:val="left"/>
      <w:pPr>
        <w:ind w:left="260" w:hanging="2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508845FF"/>
    <w:multiLevelType w:val="hybridMultilevel"/>
    <w:tmpl w:val="31029764"/>
    <w:lvl w:ilvl="0" w:tplc="73EED2E6">
      <w:start w:val="1"/>
      <w:numFmt w:val="decimal"/>
      <w:lvlText w:val="(%1)"/>
      <w:lvlJc w:val="left"/>
      <w:pPr>
        <w:ind w:left="1004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2052412891">
    <w:abstractNumId w:val="2"/>
  </w:num>
  <w:num w:numId="2" w16cid:durableId="1934319396">
    <w:abstractNumId w:val="1"/>
  </w:num>
  <w:num w:numId="3" w16cid:durableId="1948927967">
    <w:abstractNumId w:val="5"/>
  </w:num>
  <w:num w:numId="4" w16cid:durableId="197665837">
    <w:abstractNumId w:val="6"/>
  </w:num>
  <w:num w:numId="5" w16cid:durableId="65107505">
    <w:abstractNumId w:val="3"/>
  </w:num>
  <w:num w:numId="6" w16cid:durableId="899511659">
    <w:abstractNumId w:val="4"/>
  </w:num>
  <w:num w:numId="7" w16cid:durableId="10628748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embedSystemFonts/>
  <w:bordersDoNotSurroundHeader/>
  <w:bordersDoNotSurroundFooter/>
  <w:gutterAtTop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DC2MDMwtTQ0tTBW0lEKTi0uzszPAykwrAUAZEVmoywAAAA="/>
  </w:docVars>
  <w:rsids>
    <w:rsidRoot w:val="00563309"/>
    <w:rsid w:val="00003EB6"/>
    <w:rsid w:val="00077CB1"/>
    <w:rsid w:val="000D40F2"/>
    <w:rsid w:val="00114EF7"/>
    <w:rsid w:val="001243B1"/>
    <w:rsid w:val="00162948"/>
    <w:rsid w:val="001A31B4"/>
    <w:rsid w:val="001E77D3"/>
    <w:rsid w:val="00212E40"/>
    <w:rsid w:val="00224B25"/>
    <w:rsid w:val="002253CD"/>
    <w:rsid w:val="00236FC3"/>
    <w:rsid w:val="00263062"/>
    <w:rsid w:val="00267D2B"/>
    <w:rsid w:val="00290567"/>
    <w:rsid w:val="00297910"/>
    <w:rsid w:val="002B41CF"/>
    <w:rsid w:val="002D59D8"/>
    <w:rsid w:val="00337D95"/>
    <w:rsid w:val="0036012B"/>
    <w:rsid w:val="003730EE"/>
    <w:rsid w:val="0039449E"/>
    <w:rsid w:val="003C2C00"/>
    <w:rsid w:val="003C44A9"/>
    <w:rsid w:val="003D6ED3"/>
    <w:rsid w:val="003E17E2"/>
    <w:rsid w:val="003E7C0D"/>
    <w:rsid w:val="0040508B"/>
    <w:rsid w:val="004432BF"/>
    <w:rsid w:val="00451903"/>
    <w:rsid w:val="00456BA4"/>
    <w:rsid w:val="00460454"/>
    <w:rsid w:val="00474C83"/>
    <w:rsid w:val="00487D0E"/>
    <w:rsid w:val="004C0FC0"/>
    <w:rsid w:val="004E2C91"/>
    <w:rsid w:val="004F0701"/>
    <w:rsid w:val="00507B62"/>
    <w:rsid w:val="0053182A"/>
    <w:rsid w:val="00563309"/>
    <w:rsid w:val="00566427"/>
    <w:rsid w:val="00566CA0"/>
    <w:rsid w:val="005813A3"/>
    <w:rsid w:val="0058556D"/>
    <w:rsid w:val="005873EE"/>
    <w:rsid w:val="005E3926"/>
    <w:rsid w:val="005E4E75"/>
    <w:rsid w:val="0064413D"/>
    <w:rsid w:val="00647C5E"/>
    <w:rsid w:val="006668A6"/>
    <w:rsid w:val="00671682"/>
    <w:rsid w:val="006821A3"/>
    <w:rsid w:val="00694878"/>
    <w:rsid w:val="006C4D71"/>
    <w:rsid w:val="006D2289"/>
    <w:rsid w:val="006D4EC4"/>
    <w:rsid w:val="0071062C"/>
    <w:rsid w:val="0072185F"/>
    <w:rsid w:val="00733292"/>
    <w:rsid w:val="00760442"/>
    <w:rsid w:val="007A7F77"/>
    <w:rsid w:val="007E168F"/>
    <w:rsid w:val="007E6FD0"/>
    <w:rsid w:val="00840899"/>
    <w:rsid w:val="008A2517"/>
    <w:rsid w:val="008C0047"/>
    <w:rsid w:val="008C64E4"/>
    <w:rsid w:val="008D201C"/>
    <w:rsid w:val="008E4050"/>
    <w:rsid w:val="008F3411"/>
    <w:rsid w:val="008F505E"/>
    <w:rsid w:val="009207DA"/>
    <w:rsid w:val="0094287D"/>
    <w:rsid w:val="00947897"/>
    <w:rsid w:val="009801C8"/>
    <w:rsid w:val="00980452"/>
    <w:rsid w:val="009B2186"/>
    <w:rsid w:val="009B40FE"/>
    <w:rsid w:val="009B7B28"/>
    <w:rsid w:val="009C121D"/>
    <w:rsid w:val="009D2F00"/>
    <w:rsid w:val="009E6323"/>
    <w:rsid w:val="009F6FDC"/>
    <w:rsid w:val="00A115E5"/>
    <w:rsid w:val="00A14962"/>
    <w:rsid w:val="00A3006C"/>
    <w:rsid w:val="00A4007A"/>
    <w:rsid w:val="00A61054"/>
    <w:rsid w:val="00AA316A"/>
    <w:rsid w:val="00AA65D3"/>
    <w:rsid w:val="00AB0A10"/>
    <w:rsid w:val="00AB7F61"/>
    <w:rsid w:val="00AD53AC"/>
    <w:rsid w:val="00AD7275"/>
    <w:rsid w:val="00B00BFD"/>
    <w:rsid w:val="00B138CD"/>
    <w:rsid w:val="00B2237A"/>
    <w:rsid w:val="00B35D1F"/>
    <w:rsid w:val="00B66F77"/>
    <w:rsid w:val="00B67844"/>
    <w:rsid w:val="00B678BF"/>
    <w:rsid w:val="00BE7329"/>
    <w:rsid w:val="00C230C2"/>
    <w:rsid w:val="00C37A03"/>
    <w:rsid w:val="00C543CB"/>
    <w:rsid w:val="00C85EE8"/>
    <w:rsid w:val="00CA425A"/>
    <w:rsid w:val="00CC00E6"/>
    <w:rsid w:val="00CC0361"/>
    <w:rsid w:val="00D01680"/>
    <w:rsid w:val="00D16551"/>
    <w:rsid w:val="00D22802"/>
    <w:rsid w:val="00D44DCC"/>
    <w:rsid w:val="00D524AF"/>
    <w:rsid w:val="00D5734F"/>
    <w:rsid w:val="00D72A06"/>
    <w:rsid w:val="00D74041"/>
    <w:rsid w:val="00D93D63"/>
    <w:rsid w:val="00DA5B90"/>
    <w:rsid w:val="00E45275"/>
    <w:rsid w:val="00E46A9A"/>
    <w:rsid w:val="00E61EF3"/>
    <w:rsid w:val="00E811DD"/>
    <w:rsid w:val="00E85935"/>
    <w:rsid w:val="00E90BE3"/>
    <w:rsid w:val="00E9427A"/>
    <w:rsid w:val="00E95C7F"/>
    <w:rsid w:val="00EA4A9B"/>
    <w:rsid w:val="00EB304A"/>
    <w:rsid w:val="00EE456A"/>
    <w:rsid w:val="00EF479D"/>
    <w:rsid w:val="00F2690C"/>
    <w:rsid w:val="00F307A7"/>
    <w:rsid w:val="00F4219C"/>
    <w:rsid w:val="00F43A51"/>
    <w:rsid w:val="00F52EF7"/>
    <w:rsid w:val="00F7760C"/>
    <w:rsid w:val="00F80B6D"/>
    <w:rsid w:val="00F96FB0"/>
    <w:rsid w:val="00FB39F1"/>
    <w:rsid w:val="00FC38AD"/>
    <w:rsid w:val="00FC6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5CC4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平成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qFormat/>
    <w:rsid w:val="004F0701"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4F0701"/>
    <w:pPr>
      <w:jc w:val="both"/>
    </w:pPr>
    <w:rPr>
      <w:rFonts w:ascii="Times" w:hAnsi="Times"/>
      <w:b/>
      <w:sz w:val="28"/>
    </w:rPr>
  </w:style>
  <w:style w:type="paragraph" w:styleId="2">
    <w:name w:val="Body Text 2"/>
    <w:basedOn w:val="a"/>
    <w:rsid w:val="004F0701"/>
    <w:pPr>
      <w:jc w:val="both"/>
    </w:pPr>
    <w:rPr>
      <w:rFonts w:ascii="Times" w:hAnsi="Times"/>
      <w:sz w:val="20"/>
    </w:rPr>
  </w:style>
  <w:style w:type="paragraph" w:styleId="a4">
    <w:name w:val="header"/>
    <w:basedOn w:val="a"/>
    <w:link w:val="a5"/>
    <w:uiPriority w:val="99"/>
    <w:unhideWhenUsed/>
    <w:rsid w:val="00142717"/>
    <w:pPr>
      <w:tabs>
        <w:tab w:val="center" w:pos="4252"/>
        <w:tab w:val="right" w:pos="8504"/>
      </w:tabs>
      <w:snapToGrid w:val="0"/>
    </w:pPr>
    <w:rPr>
      <w:lang w:val="x-none"/>
    </w:rPr>
  </w:style>
  <w:style w:type="character" w:customStyle="1" w:styleId="a5">
    <w:name w:val="ヘッダー (文字)"/>
    <w:link w:val="a4"/>
    <w:uiPriority w:val="99"/>
    <w:rsid w:val="00142717"/>
    <w:rPr>
      <w:sz w:val="24"/>
      <w:szCs w:val="24"/>
      <w:lang w:eastAsia="en-US"/>
    </w:rPr>
  </w:style>
  <w:style w:type="paragraph" w:styleId="a6">
    <w:name w:val="footer"/>
    <w:basedOn w:val="a"/>
    <w:link w:val="a7"/>
    <w:uiPriority w:val="99"/>
    <w:unhideWhenUsed/>
    <w:rsid w:val="00142717"/>
    <w:pPr>
      <w:tabs>
        <w:tab w:val="center" w:pos="4252"/>
        <w:tab w:val="right" w:pos="8504"/>
      </w:tabs>
      <w:snapToGrid w:val="0"/>
    </w:pPr>
    <w:rPr>
      <w:lang w:val="x-none"/>
    </w:rPr>
  </w:style>
  <w:style w:type="character" w:customStyle="1" w:styleId="a7">
    <w:name w:val="フッター (文字)"/>
    <w:link w:val="a6"/>
    <w:uiPriority w:val="99"/>
    <w:rsid w:val="00142717"/>
    <w:rPr>
      <w:sz w:val="24"/>
      <w:szCs w:val="24"/>
      <w:lang w:eastAsia="en-US"/>
    </w:rPr>
  </w:style>
  <w:style w:type="paragraph" w:styleId="a8">
    <w:name w:val="Body Text Indent"/>
    <w:basedOn w:val="a"/>
    <w:link w:val="a9"/>
    <w:uiPriority w:val="99"/>
    <w:semiHidden/>
    <w:unhideWhenUsed/>
    <w:rsid w:val="00AE5910"/>
    <w:pPr>
      <w:ind w:leftChars="400" w:left="851"/>
    </w:pPr>
    <w:rPr>
      <w:lang w:val="x-none"/>
    </w:rPr>
  </w:style>
  <w:style w:type="character" w:customStyle="1" w:styleId="a9">
    <w:name w:val="本文インデント (文字)"/>
    <w:link w:val="a8"/>
    <w:uiPriority w:val="99"/>
    <w:semiHidden/>
    <w:rsid w:val="00AE5910"/>
    <w:rPr>
      <w:sz w:val="24"/>
      <w:szCs w:val="24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1A31B4"/>
    <w:rPr>
      <w:rFonts w:ascii="Arial" w:eastAsia="ＭＳ ゴシック" w:hAnsi="Arial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1A31B4"/>
    <w:rPr>
      <w:rFonts w:ascii="Arial" w:eastAsia="ＭＳ ゴシック" w:hAnsi="Arial" w:cs="Times New Roman"/>
      <w:sz w:val="18"/>
      <w:szCs w:val="18"/>
      <w:lang w:eastAsia="en-US"/>
    </w:rPr>
  </w:style>
  <w:style w:type="character" w:styleId="ac">
    <w:name w:val="Hyperlink"/>
    <w:basedOn w:val="a0"/>
    <w:uiPriority w:val="99"/>
    <w:unhideWhenUsed/>
    <w:rsid w:val="00FC6031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rsid w:val="00FC6031"/>
    <w:rPr>
      <w:color w:val="605E5C"/>
      <w:shd w:val="clear" w:color="auto" w:fill="E1DFDD"/>
    </w:rPr>
  </w:style>
  <w:style w:type="paragraph" w:styleId="ae">
    <w:name w:val="Plain Text"/>
    <w:basedOn w:val="a"/>
    <w:link w:val="af"/>
    <w:rsid w:val="00980452"/>
    <w:pPr>
      <w:widowControl w:val="0"/>
      <w:jc w:val="both"/>
    </w:pPr>
    <w:rPr>
      <w:rFonts w:ascii="ＭＳ 明朝" w:eastAsia="ＭＳ 明朝" w:hAnsi="Courier New" w:cs="ヒラギノ明朝 Pro W6"/>
      <w:kern w:val="2"/>
      <w:sz w:val="21"/>
      <w:szCs w:val="21"/>
      <w:lang w:eastAsia="ja-JP"/>
    </w:rPr>
  </w:style>
  <w:style w:type="character" w:customStyle="1" w:styleId="af">
    <w:name w:val="書式なし (文字)"/>
    <w:basedOn w:val="a0"/>
    <w:link w:val="ae"/>
    <w:rsid w:val="00980452"/>
    <w:rPr>
      <w:rFonts w:ascii="ＭＳ 明朝" w:eastAsia="ＭＳ 明朝" w:hAnsi="Courier New" w:cs="ヒラギノ明朝 Pro W6"/>
      <w:kern w:val="2"/>
      <w:sz w:val="21"/>
      <w:szCs w:val="21"/>
    </w:rPr>
  </w:style>
  <w:style w:type="paragraph" w:styleId="af0">
    <w:name w:val="List Paragraph"/>
    <w:basedOn w:val="a"/>
    <w:uiPriority w:val="34"/>
    <w:qFormat/>
    <w:rsid w:val="00671682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8</Words>
  <Characters>113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1T11:40:00Z</dcterms:created>
  <dcterms:modified xsi:type="dcterms:W3CDTF">2022-06-16T01:03:00Z</dcterms:modified>
  <cp:category/>
</cp:coreProperties>
</file>